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7D2B" w:rsidRDefault="001C7D2B" w:rsidP="00F60811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Style w:val="fontstyle01"/>
          <w:b/>
          <w:bCs/>
          <w:sz w:val="24"/>
          <w:szCs w:val="24"/>
        </w:rPr>
      </w:pPr>
      <w:bookmarkStart w:id="0" w:name="_GoBack"/>
      <w:bookmarkEnd w:id="0"/>
      <w:r>
        <w:rPr>
          <w:rStyle w:val="fontstyle01"/>
          <w:b/>
          <w:bCs/>
          <w:sz w:val="24"/>
          <w:szCs w:val="24"/>
        </w:rPr>
        <w:t xml:space="preserve">Supplementary </w:t>
      </w:r>
      <w:r w:rsidRPr="00233A3C">
        <w:rPr>
          <w:rStyle w:val="fontstyle01"/>
          <w:b/>
          <w:bCs/>
          <w:sz w:val="24"/>
          <w:szCs w:val="24"/>
        </w:rPr>
        <w:t>T</w:t>
      </w:r>
      <w:r w:rsidRPr="00233A3C">
        <w:rPr>
          <w:rStyle w:val="fontstyle01"/>
          <w:rFonts w:hint="eastAsia"/>
          <w:b/>
          <w:bCs/>
          <w:sz w:val="24"/>
          <w:szCs w:val="24"/>
        </w:rPr>
        <w:t>able</w:t>
      </w:r>
      <w:r w:rsidR="00F60811">
        <w:rPr>
          <w:rStyle w:val="fontstyle01"/>
          <w:b/>
          <w:bCs/>
          <w:sz w:val="24"/>
          <w:szCs w:val="24"/>
        </w:rPr>
        <w:t xml:space="preserve"> </w:t>
      </w:r>
      <w:r>
        <w:rPr>
          <w:rStyle w:val="fontstyle01"/>
          <w:b/>
          <w:bCs/>
          <w:sz w:val="24"/>
          <w:szCs w:val="24"/>
        </w:rPr>
        <w:t>S</w:t>
      </w:r>
      <w:r w:rsidRPr="00233A3C">
        <w:rPr>
          <w:rStyle w:val="fontstyle01"/>
          <w:b/>
          <w:bCs/>
          <w:sz w:val="24"/>
          <w:szCs w:val="24"/>
        </w:rPr>
        <w:t xml:space="preserve">3: The NDV strains used in the </w:t>
      </w:r>
      <w:r w:rsidR="00F60811">
        <w:rPr>
          <w:rStyle w:val="fontstyle01"/>
          <w:b/>
          <w:bCs/>
          <w:sz w:val="24"/>
          <w:szCs w:val="24"/>
        </w:rPr>
        <w:t>analysis of p</w:t>
      </w:r>
      <w:r w:rsidRPr="00233A3C">
        <w:rPr>
          <w:rStyle w:val="fontstyle01"/>
          <w:b/>
          <w:bCs/>
          <w:sz w:val="24"/>
          <w:szCs w:val="24"/>
        </w:rPr>
        <w:t>hylogenetic tree</w:t>
      </w:r>
    </w:p>
    <w:p w:rsidR="001C7D2B" w:rsidRDefault="001C7D2B" w:rsidP="001C7D2B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Style w:val="fontstyle01"/>
          <w:b/>
          <w:bCs/>
          <w:sz w:val="24"/>
          <w:szCs w:val="24"/>
        </w:rPr>
      </w:pPr>
    </w:p>
    <w:tbl>
      <w:tblPr>
        <w:tblStyle w:val="TableGrid"/>
        <w:bidiVisual/>
        <w:tblW w:w="9868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55"/>
        <w:gridCol w:w="1276"/>
        <w:gridCol w:w="1258"/>
        <w:gridCol w:w="547"/>
        <w:gridCol w:w="1880"/>
        <w:gridCol w:w="1276"/>
        <w:gridCol w:w="1244"/>
        <w:gridCol w:w="532"/>
      </w:tblGrid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sz w:val="16"/>
                <w:szCs w:val="16"/>
              </w:rPr>
              <w:t>Genotype/</w:t>
            </w:r>
            <w:proofErr w:type="spellStart"/>
            <w:r w:rsidRPr="00CE6CFE">
              <w:rPr>
                <w:rFonts w:asciiTheme="majorBidi" w:hAnsiTheme="majorBidi" w:cstheme="majorBidi"/>
                <w:sz w:val="16"/>
                <w:szCs w:val="16"/>
              </w:rPr>
              <w:t>Subgenotype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sz w:val="16"/>
                <w:szCs w:val="16"/>
              </w:rPr>
              <w:t>Country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sz w:val="16"/>
                <w:szCs w:val="16"/>
              </w:rPr>
              <w:t>Gene Bank NO.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</w:p>
        </w:tc>
        <w:tc>
          <w:tcPr>
            <w:tcW w:w="1880" w:type="dxa"/>
          </w:tcPr>
          <w:p w:rsidR="001C7D2B" w:rsidRPr="00CE6CFE" w:rsidRDefault="001C7D2B" w:rsidP="00860677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sz w:val="16"/>
                <w:szCs w:val="16"/>
              </w:rPr>
              <w:t>Genotype/</w:t>
            </w:r>
            <w:proofErr w:type="spellStart"/>
            <w:r w:rsidRPr="00CE6CFE">
              <w:rPr>
                <w:rFonts w:asciiTheme="majorBidi" w:hAnsiTheme="majorBidi" w:cstheme="majorBidi"/>
                <w:sz w:val="16"/>
                <w:szCs w:val="16"/>
              </w:rPr>
              <w:t>Subgenotype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sz w:val="16"/>
                <w:szCs w:val="16"/>
              </w:rPr>
              <w:t>Country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sz w:val="16"/>
                <w:szCs w:val="16"/>
              </w:rPr>
              <w:t>Gene Bank NO.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bidi w:val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c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F458020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bidi w:val="0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d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DQ363536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bidi w:val="0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b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Hungary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J880277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d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J608334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b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J865434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d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J608345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b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US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J410147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d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KC542895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b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rgent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Y734535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d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F456441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e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DQ417113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d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Y325797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6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e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J766528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d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GQ849007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7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a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US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U477188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d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JF340367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8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a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US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U477192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d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ran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G519855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9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a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HM06342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d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ran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G519856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0</w:t>
            </w:r>
          </w:p>
        </w:tc>
      </w:tr>
      <w:tr w:rsidR="001C7D2B" w:rsidTr="00860677">
        <w:trPr>
          <w:trHeight w:val="132"/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a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GU551934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1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d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ran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G519857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1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US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Y562986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d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KC542892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2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US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Y562990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d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KC542903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3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I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J751919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e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F162714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4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I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J751918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e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F456437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5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V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U293914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e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F358786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6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V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etherlands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Y741404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e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Japan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B853927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7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XI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rance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HQ266602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e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DQ067447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8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XI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rance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HQ266603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9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e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DQ485256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9</w:t>
            </w:r>
          </w:p>
        </w:tc>
      </w:tr>
      <w:tr w:rsidR="001C7D2B" w:rsidTr="00860677">
        <w:trPr>
          <w:trHeight w:val="214"/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US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Y562991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0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e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JX193075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0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ustrali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Y935490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1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f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Y028995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1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I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JF950510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f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F458010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2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I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Germany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Y18898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3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Ig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U167540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3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Japan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24700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US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Y562988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4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F201805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c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Japan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B853926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5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X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F458023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c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F458018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6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X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J436302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c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F458017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7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X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J436305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c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Japan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B465606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8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lass I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J487637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c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South Kore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GQ507801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9</w:t>
            </w:r>
          </w:p>
        </w:tc>
      </w:tr>
      <w:tr w:rsidR="001C7D2B" w:rsidTr="00860677">
        <w:trPr>
          <w:jc w:val="center"/>
        </w:trPr>
        <w:tc>
          <w:tcPr>
            <w:tcW w:w="1855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lass I</w:t>
            </w:r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Hungary</w:t>
            </w:r>
          </w:p>
        </w:tc>
        <w:tc>
          <w:tcPr>
            <w:tcW w:w="1258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DQ097393</w:t>
            </w:r>
          </w:p>
        </w:tc>
        <w:tc>
          <w:tcPr>
            <w:tcW w:w="547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  <w:rtl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880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VIc</w:t>
            </w:r>
            <w:proofErr w:type="spellEnd"/>
          </w:p>
        </w:tc>
        <w:tc>
          <w:tcPr>
            <w:tcW w:w="1276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244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AF458021</w:t>
            </w:r>
          </w:p>
        </w:tc>
        <w:tc>
          <w:tcPr>
            <w:tcW w:w="532" w:type="dxa"/>
          </w:tcPr>
          <w:p w:rsidR="001C7D2B" w:rsidRPr="00CE6CFE" w:rsidRDefault="001C7D2B" w:rsidP="00860677">
            <w:pPr>
              <w:pStyle w:val="HTMLPreformatted"/>
              <w:shd w:val="clear" w:color="auto" w:fill="FFFFFF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E6CF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0</w:t>
            </w:r>
          </w:p>
        </w:tc>
      </w:tr>
    </w:tbl>
    <w:p w:rsidR="001C7D2B" w:rsidRDefault="001C7D2B" w:rsidP="001C7D2B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Style w:val="fontstyle01"/>
          <w:b/>
          <w:bCs/>
          <w:sz w:val="24"/>
          <w:szCs w:val="24"/>
        </w:rPr>
      </w:pPr>
    </w:p>
    <w:p w:rsidR="001C7D2B" w:rsidRDefault="001C7D2B" w:rsidP="001C7D2B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Style w:val="fontstyle01"/>
          <w:b/>
          <w:bCs/>
          <w:sz w:val="24"/>
          <w:szCs w:val="24"/>
        </w:rPr>
      </w:pPr>
    </w:p>
    <w:p w:rsidR="001C7D2B" w:rsidRDefault="001C7D2B" w:rsidP="001C7D2B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Style w:val="fontstyle01"/>
          <w:b/>
          <w:bCs/>
          <w:sz w:val="24"/>
          <w:szCs w:val="24"/>
        </w:rPr>
      </w:pPr>
    </w:p>
    <w:p w:rsidR="009F183D" w:rsidRDefault="009F183D" w:rsidP="009F183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="AdvP5D8B" w:hAnsi="AdvP5D8B"/>
          <w:color w:val="231F20"/>
          <w:sz w:val="20"/>
          <w:szCs w:val="20"/>
        </w:rPr>
      </w:pPr>
    </w:p>
    <w:p w:rsidR="009F183D" w:rsidRDefault="009F183D" w:rsidP="009F183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="AdvP5D8B" w:hAnsi="AdvP5D8B"/>
          <w:color w:val="231F20"/>
          <w:sz w:val="20"/>
          <w:szCs w:val="20"/>
        </w:rPr>
      </w:pPr>
    </w:p>
    <w:p w:rsidR="009F183D" w:rsidRDefault="009F183D" w:rsidP="009F183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="AdvP5D8B" w:hAnsi="AdvP5D8B"/>
          <w:color w:val="231F20"/>
          <w:sz w:val="20"/>
          <w:szCs w:val="20"/>
        </w:rPr>
      </w:pPr>
    </w:p>
    <w:sectPr w:rsidR="009F183D" w:rsidSect="002C032E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-Bold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PTimesB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TTb5929f4c">
    <w:altName w:val="Times New Roman"/>
    <w:panose1 w:val="00000000000000000000"/>
    <w:charset w:val="00"/>
    <w:family w:val="roman"/>
    <w:notTrueType/>
    <w:pitch w:val="default"/>
  </w:font>
  <w:font w:name="AdvP5D8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6C2107"/>
    <w:multiLevelType w:val="hybridMultilevel"/>
    <w:tmpl w:val="5D6A40B6"/>
    <w:lvl w:ilvl="0" w:tplc="4DA883E4">
      <w:start w:val="1"/>
      <w:numFmt w:val="lowerLetter"/>
      <w:lvlText w:val="%1)"/>
      <w:lvlJc w:val="left"/>
      <w:pPr>
        <w:ind w:left="720" w:hanging="360"/>
      </w:pPr>
      <w:rPr>
        <w:rFonts w:ascii="Times-Bold" w:hAnsi="Times-Bol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6122B6"/>
    <w:multiLevelType w:val="hybridMultilevel"/>
    <w:tmpl w:val="D1D80BFA"/>
    <w:lvl w:ilvl="0" w:tplc="84CC22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D844C8"/>
    <w:multiLevelType w:val="hybridMultilevel"/>
    <w:tmpl w:val="B8B0EE56"/>
    <w:lvl w:ilvl="0" w:tplc="57220A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MrQ0MTc0sDAxMrNQ0lEKTi0uzszPAykwrgUAvlB6SSwAAAA="/>
  </w:docVars>
  <w:rsids>
    <w:rsidRoot w:val="00EE4ECC"/>
    <w:rsid w:val="00051E5B"/>
    <w:rsid w:val="00052D08"/>
    <w:rsid w:val="000F0E45"/>
    <w:rsid w:val="000F73A6"/>
    <w:rsid w:val="00137D15"/>
    <w:rsid w:val="00151EDE"/>
    <w:rsid w:val="001569E5"/>
    <w:rsid w:val="001911ED"/>
    <w:rsid w:val="001A51C6"/>
    <w:rsid w:val="001C7D2B"/>
    <w:rsid w:val="001F0061"/>
    <w:rsid w:val="0021053A"/>
    <w:rsid w:val="00230100"/>
    <w:rsid w:val="002541C3"/>
    <w:rsid w:val="00261E34"/>
    <w:rsid w:val="002852E8"/>
    <w:rsid w:val="002A0881"/>
    <w:rsid w:val="002A15A8"/>
    <w:rsid w:val="002B3DAA"/>
    <w:rsid w:val="002C032E"/>
    <w:rsid w:val="0031015A"/>
    <w:rsid w:val="003244DB"/>
    <w:rsid w:val="00351FDE"/>
    <w:rsid w:val="003D2C17"/>
    <w:rsid w:val="003F521B"/>
    <w:rsid w:val="00406346"/>
    <w:rsid w:val="004260E9"/>
    <w:rsid w:val="00480483"/>
    <w:rsid w:val="0048570D"/>
    <w:rsid w:val="004A5E94"/>
    <w:rsid w:val="004C6E4D"/>
    <w:rsid w:val="004E1939"/>
    <w:rsid w:val="004F1F97"/>
    <w:rsid w:val="004F20A4"/>
    <w:rsid w:val="00523EA0"/>
    <w:rsid w:val="005318EB"/>
    <w:rsid w:val="005529B7"/>
    <w:rsid w:val="00567B30"/>
    <w:rsid w:val="00571724"/>
    <w:rsid w:val="00582BFF"/>
    <w:rsid w:val="0059211F"/>
    <w:rsid w:val="0063484F"/>
    <w:rsid w:val="006520E9"/>
    <w:rsid w:val="0067700E"/>
    <w:rsid w:val="00686BA2"/>
    <w:rsid w:val="006B0110"/>
    <w:rsid w:val="006C0424"/>
    <w:rsid w:val="006D4C36"/>
    <w:rsid w:val="006E71BC"/>
    <w:rsid w:val="00744302"/>
    <w:rsid w:val="00750A56"/>
    <w:rsid w:val="00775853"/>
    <w:rsid w:val="007C3B7D"/>
    <w:rsid w:val="007D2E86"/>
    <w:rsid w:val="007E582A"/>
    <w:rsid w:val="00826F8C"/>
    <w:rsid w:val="00847ADC"/>
    <w:rsid w:val="008522FF"/>
    <w:rsid w:val="008758E4"/>
    <w:rsid w:val="008B1EAD"/>
    <w:rsid w:val="008C30A6"/>
    <w:rsid w:val="008E5D76"/>
    <w:rsid w:val="008F3BCE"/>
    <w:rsid w:val="009B1EC4"/>
    <w:rsid w:val="009F183D"/>
    <w:rsid w:val="00A10BF6"/>
    <w:rsid w:val="00A24B7D"/>
    <w:rsid w:val="00A4451B"/>
    <w:rsid w:val="00A63884"/>
    <w:rsid w:val="00A75C7A"/>
    <w:rsid w:val="00A872EC"/>
    <w:rsid w:val="00A966C4"/>
    <w:rsid w:val="00AE5E9F"/>
    <w:rsid w:val="00AE68AD"/>
    <w:rsid w:val="00B01F64"/>
    <w:rsid w:val="00B048B0"/>
    <w:rsid w:val="00B17E37"/>
    <w:rsid w:val="00B40CDE"/>
    <w:rsid w:val="00BD70F4"/>
    <w:rsid w:val="00C05495"/>
    <w:rsid w:val="00C45BC0"/>
    <w:rsid w:val="00C72055"/>
    <w:rsid w:val="00CB1FB2"/>
    <w:rsid w:val="00D2463D"/>
    <w:rsid w:val="00D30E19"/>
    <w:rsid w:val="00D31088"/>
    <w:rsid w:val="00DB60C3"/>
    <w:rsid w:val="00E06707"/>
    <w:rsid w:val="00ED733F"/>
    <w:rsid w:val="00EE4ECC"/>
    <w:rsid w:val="00EF40B0"/>
    <w:rsid w:val="00EF7DF1"/>
    <w:rsid w:val="00F60811"/>
    <w:rsid w:val="00F93521"/>
    <w:rsid w:val="00FC146A"/>
    <w:rsid w:val="00FE5A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E3C03AB-EC6C-48A1-84B0-7FE158D62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4ECC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E4ECC"/>
    <w:rPr>
      <w:rFonts w:ascii="AdvPTimesB" w:hAnsi="AdvPTimesB" w:hint="default"/>
      <w:b w:val="0"/>
      <w:bCs w:val="0"/>
      <w:i w:val="0"/>
      <w:iCs w:val="0"/>
      <w:color w:val="000000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4E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4EC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EE4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4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EC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52E8"/>
    <w:pPr>
      <w:ind w:left="720"/>
      <w:contextualSpacing/>
    </w:pPr>
  </w:style>
  <w:style w:type="character" w:customStyle="1" w:styleId="fontstyle21">
    <w:name w:val="fontstyle21"/>
    <w:basedOn w:val="DefaultParagraphFont"/>
    <w:rsid w:val="008F3BCE"/>
    <w:rPr>
      <w:rFonts w:ascii="AdvTTb5929f4c" w:hAnsi="AdvTTb5929f4c" w:hint="default"/>
      <w:b w:val="0"/>
      <w:bCs w:val="0"/>
      <w:i w:val="0"/>
      <w:iCs w:val="0"/>
      <w:color w:val="231F20"/>
      <w:sz w:val="16"/>
      <w:szCs w:val="16"/>
    </w:rPr>
  </w:style>
  <w:style w:type="table" w:styleId="LightShading-Accent5">
    <w:name w:val="Light Shading Accent 5"/>
    <w:basedOn w:val="TableNormal"/>
    <w:uiPriority w:val="60"/>
    <w:rsid w:val="001C7D2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yman</dc:creator>
  <cp:lastModifiedBy>HD</cp:lastModifiedBy>
  <cp:revision>3</cp:revision>
  <cp:lastPrinted>2019-08-11T15:46:00Z</cp:lastPrinted>
  <dcterms:created xsi:type="dcterms:W3CDTF">2019-08-11T14:59:00Z</dcterms:created>
  <dcterms:modified xsi:type="dcterms:W3CDTF">2019-08-11T16:19:00Z</dcterms:modified>
</cp:coreProperties>
</file>